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42B51" w14:textId="77777777" w:rsidR="00DD526D" w:rsidRPr="00BB5C2A" w:rsidRDefault="00DD526D" w:rsidP="00DD526D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BB5C2A">
        <w:rPr>
          <w:rFonts w:asciiTheme="minorHAnsi" w:hAnsiTheme="minorHAnsi" w:cstheme="minorHAnsi"/>
          <w:b/>
          <w:bCs/>
          <w:sz w:val="28"/>
          <w:szCs w:val="28"/>
        </w:rPr>
        <w:t>Suncadia Community Council</w:t>
      </w:r>
    </w:p>
    <w:p w14:paraId="7E2E92F8" w14:textId="20433B30" w:rsidR="006E4ED5" w:rsidRDefault="006E4ED5" w:rsidP="006E4ED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B5C2A">
        <w:rPr>
          <w:rFonts w:asciiTheme="minorHAnsi" w:hAnsiTheme="minorHAnsi" w:cstheme="minorHAnsi"/>
          <w:b/>
          <w:bCs/>
          <w:sz w:val="28"/>
          <w:szCs w:val="28"/>
        </w:rPr>
        <w:t xml:space="preserve">Regular </w:t>
      </w:r>
      <w:r w:rsidR="00BB5C2A">
        <w:rPr>
          <w:rFonts w:asciiTheme="minorHAnsi" w:hAnsiTheme="minorHAnsi" w:cstheme="minorHAnsi"/>
          <w:b/>
          <w:bCs/>
          <w:sz w:val="28"/>
          <w:szCs w:val="28"/>
        </w:rPr>
        <w:t xml:space="preserve">Board </w:t>
      </w:r>
      <w:r w:rsidRPr="00BB5C2A">
        <w:rPr>
          <w:rFonts w:asciiTheme="minorHAnsi" w:hAnsiTheme="minorHAnsi" w:cstheme="minorHAnsi"/>
          <w:b/>
          <w:bCs/>
          <w:sz w:val="28"/>
          <w:szCs w:val="28"/>
        </w:rPr>
        <w:t>Meeting</w:t>
      </w:r>
    </w:p>
    <w:p w14:paraId="1E7D085D" w14:textId="41173131" w:rsidR="00BB5C2A" w:rsidRPr="00BB5C2A" w:rsidRDefault="00BB5C2A" w:rsidP="006E4ED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The Lodge at Suncadia, </w:t>
      </w:r>
      <w:r w:rsidR="00F74C77">
        <w:rPr>
          <w:rFonts w:asciiTheme="minorHAnsi" w:hAnsiTheme="minorHAnsi" w:cstheme="minorHAnsi"/>
          <w:b/>
          <w:bCs/>
          <w:sz w:val="28"/>
          <w:szCs w:val="28"/>
        </w:rPr>
        <w:t>Bar</w:t>
      </w:r>
      <w:r w:rsidR="003D4ACD">
        <w:rPr>
          <w:rFonts w:asciiTheme="minorHAnsi" w:hAnsiTheme="minorHAnsi" w:cstheme="minorHAnsi"/>
          <w:b/>
          <w:bCs/>
          <w:sz w:val="28"/>
          <w:szCs w:val="28"/>
        </w:rPr>
        <w:t>ich</w:t>
      </w:r>
      <w:r w:rsidR="00F74C77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</w:rPr>
        <w:t>Room or via MS Teams</w:t>
      </w:r>
    </w:p>
    <w:p w14:paraId="5BC93E69" w14:textId="6DA595ED" w:rsidR="006E4ED5" w:rsidRPr="00BB5C2A" w:rsidRDefault="00DA6737" w:rsidP="006E4ED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July</w:t>
      </w:r>
      <w:r w:rsidR="008B1A9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9A7BB8"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="00B00A3D"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="00592C1C" w:rsidRPr="00BB5C2A">
        <w:rPr>
          <w:rFonts w:asciiTheme="minorHAnsi" w:hAnsiTheme="minorHAnsi" w:cstheme="minorHAnsi"/>
          <w:b/>
          <w:bCs/>
          <w:sz w:val="28"/>
          <w:szCs w:val="28"/>
        </w:rPr>
        <w:t xml:space="preserve">, </w:t>
      </w:r>
      <w:r w:rsidR="006E4ED5" w:rsidRPr="00BB5C2A">
        <w:rPr>
          <w:rFonts w:asciiTheme="minorHAnsi" w:hAnsiTheme="minorHAnsi" w:cstheme="minorHAnsi"/>
          <w:b/>
          <w:bCs/>
          <w:sz w:val="28"/>
          <w:szCs w:val="28"/>
        </w:rPr>
        <w:t>202</w:t>
      </w:r>
      <w:r w:rsidR="009A7BB8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="006E4ED5" w:rsidRPr="00BB5C2A">
        <w:rPr>
          <w:rFonts w:asciiTheme="minorHAnsi" w:hAnsiTheme="minorHAnsi" w:cstheme="minorHAnsi"/>
          <w:b/>
          <w:bCs/>
          <w:sz w:val="28"/>
          <w:szCs w:val="28"/>
        </w:rPr>
        <w:t xml:space="preserve"> – </w:t>
      </w:r>
      <w:r w:rsidR="008B1A94">
        <w:rPr>
          <w:rFonts w:asciiTheme="minorHAnsi" w:hAnsiTheme="minorHAnsi" w:cstheme="minorHAnsi"/>
          <w:b/>
          <w:bCs/>
          <w:sz w:val="28"/>
          <w:szCs w:val="28"/>
        </w:rPr>
        <w:t>9-10</w:t>
      </w:r>
      <w:r w:rsidR="006E4ED5" w:rsidRPr="00BB5C2A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="008B1A94">
        <w:rPr>
          <w:rFonts w:asciiTheme="minorHAnsi" w:hAnsiTheme="minorHAnsi" w:cstheme="minorHAnsi"/>
          <w:b/>
          <w:bCs/>
          <w:sz w:val="28"/>
          <w:szCs w:val="28"/>
        </w:rPr>
        <w:t>0</w:t>
      </w:r>
      <w:r w:rsidR="006E4ED5" w:rsidRPr="00BB5C2A">
        <w:rPr>
          <w:rFonts w:asciiTheme="minorHAnsi" w:hAnsiTheme="minorHAnsi" w:cstheme="minorHAnsi"/>
          <w:b/>
          <w:bCs/>
          <w:sz w:val="28"/>
          <w:szCs w:val="28"/>
        </w:rPr>
        <w:t>0</w:t>
      </w:r>
      <w:r w:rsidR="008B1A94">
        <w:rPr>
          <w:rFonts w:asciiTheme="minorHAnsi" w:hAnsiTheme="minorHAnsi" w:cstheme="minorHAnsi"/>
          <w:b/>
          <w:bCs/>
          <w:sz w:val="28"/>
          <w:szCs w:val="28"/>
        </w:rPr>
        <w:t xml:space="preserve"> a</w:t>
      </w:r>
      <w:r w:rsidR="00BB5C2A">
        <w:rPr>
          <w:rFonts w:asciiTheme="minorHAnsi" w:hAnsiTheme="minorHAnsi" w:cstheme="minorHAnsi"/>
          <w:b/>
          <w:bCs/>
          <w:sz w:val="28"/>
          <w:szCs w:val="28"/>
        </w:rPr>
        <w:t>.m.</w:t>
      </w:r>
    </w:p>
    <w:p w14:paraId="42E4445D" w14:textId="55714802" w:rsidR="00BB5C2A" w:rsidRPr="00BB5C2A" w:rsidRDefault="00BB5C2A" w:rsidP="00BB5C2A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 w:rsidRPr="00BB5C2A">
        <w:rPr>
          <w:rFonts w:asciiTheme="minorHAnsi" w:hAnsiTheme="minorHAnsi" w:cstheme="minorHAnsi"/>
          <w:b/>
          <w:bCs/>
          <w:color w:val="242424"/>
          <w:bdr w:val="none" w:sz="0" w:space="0" w:color="auto" w:frame="1"/>
        </w:rPr>
        <w:t>Microsoft Teams</w:t>
      </w:r>
    </w:p>
    <w:p w14:paraId="54799BE1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hyperlink r:id="rId10" w:tgtFrame="_blank" w:tooltip="https://teams.microsoft.com/l/meetup-join/19%3ameeting_ZDI1YzU3NTgtNzM0NS00MTQxLWI2OTEtMDI1YzhhZjMzYzA0%40thread.v2/0?context=%7b%22Tid%22%3a%22b31d74cd-7979-494b-be83-92c78c05a110%22%2c%22Oid%22%3a%22748f872d-5756-4302-bf23-31b2c5b13066%22%7d" w:history="1">
        <w:r w:rsidRPr="009A7BB8">
          <w:rPr>
            <w:rFonts w:asciiTheme="minorHAnsi" w:hAnsiTheme="minorHAnsi" w:cstheme="minorHAnsi"/>
            <w:b/>
            <w:bCs/>
            <w:color w:val="5B5FC7"/>
            <w:u w:val="single"/>
            <w:bdr w:val="none" w:sz="0" w:space="0" w:color="auto" w:frame="1"/>
          </w:rPr>
          <w:t>Join the meeting now</w:t>
        </w:r>
      </w:hyperlink>
    </w:p>
    <w:p w14:paraId="585DEDC3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 w:rsidRPr="009A7BB8">
        <w:rPr>
          <w:rFonts w:asciiTheme="minorHAnsi" w:hAnsiTheme="minorHAnsi" w:cstheme="minorHAnsi"/>
          <w:color w:val="616161"/>
          <w:bdr w:val="none" w:sz="0" w:space="0" w:color="auto" w:frame="1"/>
        </w:rPr>
        <w:t>Meeting ID: </w:t>
      </w:r>
      <w:r w:rsidRPr="009A7BB8">
        <w:rPr>
          <w:rFonts w:asciiTheme="minorHAnsi" w:hAnsiTheme="minorHAnsi" w:cstheme="minorHAnsi"/>
          <w:color w:val="242424"/>
          <w:bdr w:val="none" w:sz="0" w:space="0" w:color="auto" w:frame="1"/>
        </w:rPr>
        <w:t>292 156 777 318 71</w:t>
      </w:r>
    </w:p>
    <w:p w14:paraId="267748AE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 w:rsidRPr="009A7BB8">
        <w:rPr>
          <w:rFonts w:asciiTheme="minorHAnsi" w:hAnsiTheme="minorHAnsi" w:cstheme="minorHAnsi"/>
          <w:color w:val="616161"/>
          <w:bdr w:val="none" w:sz="0" w:space="0" w:color="auto" w:frame="1"/>
        </w:rPr>
        <w:t>Passcode: </w:t>
      </w:r>
      <w:r w:rsidRPr="009A7BB8">
        <w:rPr>
          <w:rFonts w:asciiTheme="minorHAnsi" w:hAnsiTheme="minorHAnsi" w:cstheme="minorHAnsi"/>
          <w:color w:val="242424"/>
          <w:bdr w:val="none" w:sz="0" w:space="0" w:color="auto" w:frame="1"/>
        </w:rPr>
        <w:t>4X4rK7ty</w:t>
      </w:r>
    </w:p>
    <w:p w14:paraId="492BF1D5" w14:textId="77777777" w:rsidR="009A7BB8" w:rsidRPr="009A7BB8" w:rsidRDefault="00AA7A40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>
        <w:rPr>
          <w:rFonts w:asciiTheme="minorHAnsi" w:hAnsiTheme="minorHAnsi" w:cstheme="minorHAnsi"/>
          <w:color w:val="242424"/>
        </w:rPr>
        <w:pict w14:anchorId="47138F9F">
          <v:rect id="_x0000_i1025" style="width:0;height:.75pt" o:hralign="center" o:hrstd="t" o:hr="t" fillcolor="#a0a0a0" stroked="f"/>
        </w:pict>
      </w:r>
    </w:p>
    <w:p w14:paraId="35E9622E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 w:rsidRPr="009A7BB8">
        <w:rPr>
          <w:rFonts w:asciiTheme="minorHAnsi" w:hAnsiTheme="minorHAnsi" w:cstheme="minorHAnsi"/>
          <w:b/>
          <w:bCs/>
          <w:color w:val="242424"/>
          <w:bdr w:val="none" w:sz="0" w:space="0" w:color="auto" w:frame="1"/>
        </w:rPr>
        <w:t>Dial in by phone</w:t>
      </w:r>
    </w:p>
    <w:p w14:paraId="55684478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hyperlink r:id="rId11" w:tgtFrame="_blank" w:tooltip="tel:+17204642091,,12599924#" w:history="1">
        <w:r w:rsidRPr="009A7BB8">
          <w:rPr>
            <w:rFonts w:asciiTheme="minorHAnsi" w:hAnsiTheme="minorHAnsi" w:cstheme="minorHAnsi"/>
            <w:color w:val="5B5FC7"/>
            <w:u w:val="single"/>
            <w:bdr w:val="none" w:sz="0" w:space="0" w:color="auto" w:frame="1"/>
          </w:rPr>
          <w:t>+1 720-464-2091,,12599924#</w:t>
        </w:r>
      </w:hyperlink>
      <w:r w:rsidRPr="009A7BB8">
        <w:rPr>
          <w:rFonts w:asciiTheme="minorHAnsi" w:hAnsiTheme="minorHAnsi" w:cstheme="minorHAnsi"/>
          <w:color w:val="242424"/>
        </w:rPr>
        <w:t> </w:t>
      </w:r>
      <w:r w:rsidRPr="009A7BB8">
        <w:rPr>
          <w:rFonts w:asciiTheme="minorHAnsi" w:hAnsiTheme="minorHAnsi" w:cstheme="minorHAnsi"/>
          <w:color w:val="616161"/>
          <w:bdr w:val="none" w:sz="0" w:space="0" w:color="auto" w:frame="1"/>
        </w:rPr>
        <w:t>United States, Denver</w:t>
      </w:r>
    </w:p>
    <w:p w14:paraId="1C178D8E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hyperlink r:id="rId12" w:tgtFrame="_blank" w:tooltip="https://dialin.teams.microsoft.com/c42d067e-aaee-41e2-8526-a3ac693396c1?id=12599924" w:history="1">
        <w:r w:rsidRPr="009A7BB8">
          <w:rPr>
            <w:rFonts w:asciiTheme="minorHAnsi" w:hAnsiTheme="minorHAnsi" w:cstheme="minorHAnsi"/>
            <w:color w:val="5B5FC7"/>
            <w:u w:val="single"/>
            <w:bdr w:val="none" w:sz="0" w:space="0" w:color="auto" w:frame="1"/>
          </w:rPr>
          <w:t>Find a local number</w:t>
        </w:r>
      </w:hyperlink>
    </w:p>
    <w:p w14:paraId="4E9E51E2" w14:textId="77777777" w:rsidR="009A7BB8" w:rsidRPr="009A7BB8" w:rsidRDefault="009A7BB8" w:rsidP="009A7BB8">
      <w:pPr>
        <w:shd w:val="clear" w:color="auto" w:fill="FFFFFF"/>
        <w:textAlignment w:val="baseline"/>
        <w:rPr>
          <w:rFonts w:asciiTheme="minorHAnsi" w:hAnsiTheme="minorHAnsi" w:cstheme="minorHAnsi"/>
          <w:color w:val="242424"/>
        </w:rPr>
      </w:pPr>
      <w:r w:rsidRPr="009A7BB8">
        <w:rPr>
          <w:rFonts w:asciiTheme="minorHAnsi" w:hAnsiTheme="minorHAnsi" w:cstheme="minorHAnsi"/>
          <w:color w:val="616161"/>
          <w:bdr w:val="none" w:sz="0" w:space="0" w:color="auto" w:frame="1"/>
        </w:rPr>
        <w:t>Phone conference ID: </w:t>
      </w:r>
      <w:r w:rsidRPr="009A7BB8">
        <w:rPr>
          <w:rFonts w:asciiTheme="minorHAnsi" w:hAnsiTheme="minorHAnsi" w:cstheme="minorHAnsi"/>
          <w:color w:val="242424"/>
          <w:bdr w:val="none" w:sz="0" w:space="0" w:color="auto" w:frame="1"/>
        </w:rPr>
        <w:t>125 999 24#</w:t>
      </w:r>
    </w:p>
    <w:p w14:paraId="1ECD4F03" w14:textId="77777777" w:rsidR="009A7BB8" w:rsidRDefault="009A7BB8" w:rsidP="008B1A94">
      <w:pPr>
        <w:shd w:val="clear" w:color="auto" w:fill="FFFFFF"/>
        <w:textAlignment w:val="baseline"/>
      </w:pPr>
    </w:p>
    <w:p w14:paraId="5130BE55" w14:textId="1173DF65" w:rsidR="00DD526D" w:rsidRPr="00BB5C2A" w:rsidRDefault="00DD526D" w:rsidP="0057719C">
      <w:pPr>
        <w:pStyle w:val="Default"/>
        <w:jc w:val="center"/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/>
          <w:bCs/>
        </w:rPr>
        <w:t>AGENDA</w:t>
      </w:r>
    </w:p>
    <w:p w14:paraId="56029C91" w14:textId="77777777" w:rsidR="00D42267" w:rsidRPr="00BB5C2A" w:rsidRDefault="00D42267" w:rsidP="00DD526D">
      <w:pPr>
        <w:pStyle w:val="Default"/>
        <w:rPr>
          <w:rFonts w:asciiTheme="minorHAnsi" w:hAnsiTheme="minorHAnsi" w:cstheme="minorHAnsi"/>
          <w:b/>
          <w:bCs/>
        </w:rPr>
      </w:pPr>
    </w:p>
    <w:p w14:paraId="4D810F5D" w14:textId="77777777" w:rsidR="007049E0" w:rsidRPr="00BB5C2A" w:rsidRDefault="00DD526D" w:rsidP="003B07D0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Cs/>
        </w:rPr>
        <w:t>Meeting Call to Order - Verification of Quorum</w:t>
      </w:r>
    </w:p>
    <w:p w14:paraId="376E5F9C" w14:textId="7D2927B1" w:rsidR="00BB5C2A" w:rsidRPr="00BB5C2A" w:rsidRDefault="009453E9" w:rsidP="2E59B2FB">
      <w:pPr>
        <w:pStyle w:val="Default"/>
        <w:numPr>
          <w:ilvl w:val="1"/>
          <w:numId w:val="11"/>
        </w:numPr>
        <w:rPr>
          <w:rFonts w:asciiTheme="minorHAnsi" w:hAnsiTheme="minorHAnsi" w:cstheme="minorBidi"/>
        </w:rPr>
      </w:pPr>
      <w:r w:rsidRPr="38336F18">
        <w:rPr>
          <w:rFonts w:asciiTheme="minorHAnsi" w:hAnsiTheme="minorHAnsi" w:cstheme="minorBidi"/>
        </w:rPr>
        <w:t>Mark Thorne</w:t>
      </w:r>
      <w:r w:rsidR="008B033A" w:rsidRPr="38336F18">
        <w:rPr>
          <w:rFonts w:asciiTheme="minorHAnsi" w:hAnsiTheme="minorHAnsi" w:cstheme="minorBidi"/>
        </w:rPr>
        <w:t>, President; Gary Kittleson, Secretary/Treasurer</w:t>
      </w:r>
      <w:r w:rsidR="00B00A3D">
        <w:rPr>
          <w:rFonts w:asciiTheme="minorHAnsi" w:hAnsiTheme="minorHAnsi" w:cstheme="minorBidi"/>
        </w:rPr>
        <w:t>, Tucker Ste</w:t>
      </w:r>
      <w:r w:rsidR="00787315">
        <w:rPr>
          <w:rFonts w:asciiTheme="minorHAnsi" w:hAnsiTheme="minorHAnsi" w:cstheme="minorBidi"/>
        </w:rPr>
        <w:t>v</w:t>
      </w:r>
      <w:r w:rsidR="00B00A3D">
        <w:rPr>
          <w:rFonts w:asciiTheme="minorHAnsi" w:hAnsiTheme="minorHAnsi" w:cstheme="minorBidi"/>
        </w:rPr>
        <w:t xml:space="preserve">ens, </w:t>
      </w:r>
      <w:r w:rsidR="00DA6737">
        <w:rPr>
          <w:rFonts w:asciiTheme="minorHAnsi" w:hAnsiTheme="minorHAnsi" w:cstheme="minorBidi"/>
        </w:rPr>
        <w:t>Vice President</w:t>
      </w:r>
    </w:p>
    <w:p w14:paraId="430921AF" w14:textId="77777777" w:rsidR="007049E0" w:rsidRPr="00BB5C2A" w:rsidRDefault="007049E0" w:rsidP="007049E0">
      <w:pPr>
        <w:pStyle w:val="Default"/>
        <w:ind w:left="360"/>
        <w:rPr>
          <w:rFonts w:asciiTheme="minorHAnsi" w:hAnsiTheme="minorHAnsi" w:cstheme="minorHAnsi"/>
        </w:rPr>
      </w:pPr>
    </w:p>
    <w:p w14:paraId="41B9D319" w14:textId="757BC93A" w:rsidR="008B033A" w:rsidRDefault="008B033A" w:rsidP="003B07D0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proval of Agenda</w:t>
      </w:r>
    </w:p>
    <w:p w14:paraId="3F847341" w14:textId="77777777" w:rsidR="008B033A" w:rsidRPr="008B033A" w:rsidRDefault="008B033A" w:rsidP="008B033A">
      <w:pPr>
        <w:pStyle w:val="Default"/>
        <w:ind w:left="360"/>
        <w:rPr>
          <w:rFonts w:asciiTheme="minorHAnsi" w:hAnsiTheme="minorHAnsi" w:cstheme="minorHAnsi"/>
        </w:rPr>
      </w:pPr>
    </w:p>
    <w:p w14:paraId="5B04B2F2" w14:textId="6484478D" w:rsidR="00871DC1" w:rsidRPr="00BB5C2A" w:rsidRDefault="007049E0" w:rsidP="003B07D0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Cs/>
        </w:rPr>
        <w:t>Approval of Minutes</w:t>
      </w:r>
      <w:r w:rsidR="00BD6BEB" w:rsidRPr="00BB5C2A">
        <w:rPr>
          <w:rFonts w:asciiTheme="minorHAnsi" w:hAnsiTheme="minorHAnsi" w:cstheme="minorHAnsi"/>
          <w:bCs/>
        </w:rPr>
        <w:t xml:space="preserve"> </w:t>
      </w:r>
    </w:p>
    <w:p w14:paraId="2F32267D" w14:textId="18D5BFB6" w:rsidR="00BE17F0" w:rsidRDefault="006C3FE6" w:rsidP="00BE17F0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Bidi"/>
        </w:rPr>
      </w:pPr>
      <w:r w:rsidRPr="40ABB380">
        <w:rPr>
          <w:rFonts w:asciiTheme="minorHAnsi" w:hAnsiTheme="minorHAnsi" w:cstheme="minorBidi"/>
        </w:rPr>
        <w:t xml:space="preserve">Regular </w:t>
      </w:r>
      <w:r w:rsidR="00537A99" w:rsidRPr="40ABB380">
        <w:rPr>
          <w:rFonts w:asciiTheme="minorHAnsi" w:hAnsiTheme="minorHAnsi" w:cstheme="minorBidi"/>
        </w:rPr>
        <w:t xml:space="preserve">Board </w:t>
      </w:r>
      <w:r w:rsidRPr="40ABB380">
        <w:rPr>
          <w:rFonts w:asciiTheme="minorHAnsi" w:hAnsiTheme="minorHAnsi" w:cstheme="minorBidi"/>
        </w:rPr>
        <w:t>Meeting</w:t>
      </w:r>
      <w:r w:rsidR="55E4F3EC" w:rsidRPr="40ABB380">
        <w:rPr>
          <w:rFonts w:asciiTheme="minorHAnsi" w:hAnsiTheme="minorHAnsi" w:cstheme="minorBidi"/>
        </w:rPr>
        <w:t xml:space="preserve"> – </w:t>
      </w:r>
      <w:r w:rsidR="00DA6737">
        <w:rPr>
          <w:rFonts w:asciiTheme="minorHAnsi" w:hAnsiTheme="minorHAnsi" w:cstheme="minorBidi"/>
        </w:rPr>
        <w:t>April</w:t>
      </w:r>
      <w:r w:rsidR="55E4F3EC" w:rsidRPr="40ABB380">
        <w:rPr>
          <w:rFonts w:asciiTheme="minorHAnsi" w:hAnsiTheme="minorHAnsi" w:cstheme="minorBidi"/>
        </w:rPr>
        <w:t xml:space="preserve"> </w:t>
      </w:r>
      <w:r w:rsidR="00CC21A0" w:rsidRPr="40ABB380">
        <w:rPr>
          <w:rFonts w:asciiTheme="minorHAnsi" w:hAnsiTheme="minorHAnsi" w:cstheme="minorBidi"/>
        </w:rPr>
        <w:t>2</w:t>
      </w:r>
      <w:r w:rsidR="00DA6737">
        <w:rPr>
          <w:rFonts w:asciiTheme="minorHAnsi" w:hAnsiTheme="minorHAnsi" w:cstheme="minorBidi"/>
        </w:rPr>
        <w:t>4</w:t>
      </w:r>
      <w:r w:rsidR="00CC21A0" w:rsidRPr="40ABB380">
        <w:rPr>
          <w:rFonts w:asciiTheme="minorHAnsi" w:hAnsiTheme="minorHAnsi" w:cstheme="minorBidi"/>
        </w:rPr>
        <w:t xml:space="preserve">, </w:t>
      </w:r>
      <w:r w:rsidR="00893132" w:rsidRPr="40ABB380">
        <w:rPr>
          <w:rFonts w:asciiTheme="minorHAnsi" w:hAnsiTheme="minorHAnsi" w:cstheme="minorBidi"/>
        </w:rPr>
        <w:t>2</w:t>
      </w:r>
      <w:r w:rsidR="00596931" w:rsidRPr="40ABB380">
        <w:rPr>
          <w:rFonts w:asciiTheme="minorHAnsi" w:hAnsiTheme="minorHAnsi" w:cstheme="minorBidi"/>
        </w:rPr>
        <w:t>0</w:t>
      </w:r>
      <w:r w:rsidR="00C3668E" w:rsidRPr="40ABB380">
        <w:rPr>
          <w:rFonts w:asciiTheme="minorHAnsi" w:hAnsiTheme="minorHAnsi" w:cstheme="minorBidi"/>
        </w:rPr>
        <w:t>2</w:t>
      </w:r>
      <w:r w:rsidR="00B00A3D">
        <w:rPr>
          <w:rFonts w:asciiTheme="minorHAnsi" w:hAnsiTheme="minorHAnsi" w:cstheme="minorBidi"/>
        </w:rPr>
        <w:t>6</w:t>
      </w:r>
    </w:p>
    <w:p w14:paraId="1528FFD2" w14:textId="77777777" w:rsidR="00BE17F0" w:rsidRPr="00BE17F0" w:rsidRDefault="00BE17F0" w:rsidP="00BE17F0">
      <w:pPr>
        <w:pStyle w:val="ListParagraph"/>
        <w:tabs>
          <w:tab w:val="left" w:pos="540"/>
          <w:tab w:val="left" w:pos="900"/>
        </w:tabs>
        <w:spacing w:before="120"/>
        <w:rPr>
          <w:rFonts w:asciiTheme="minorHAnsi" w:hAnsiTheme="minorHAnsi" w:cstheme="minorBidi"/>
        </w:rPr>
      </w:pPr>
    </w:p>
    <w:p w14:paraId="7DA0A2C1" w14:textId="32D2A5A8" w:rsidR="00BE17F0" w:rsidRPr="00BE17F0" w:rsidRDefault="00930F20" w:rsidP="00751746">
      <w:pPr>
        <w:pStyle w:val="ListParagraph"/>
        <w:numPr>
          <w:ilvl w:val="0"/>
          <w:numId w:val="11"/>
        </w:numPr>
      </w:pPr>
      <w:r>
        <w:t>Unfinished Business</w:t>
      </w:r>
    </w:p>
    <w:p w14:paraId="5D8C473F" w14:textId="77777777" w:rsidR="00CC21A0" w:rsidRDefault="00CC21A0" w:rsidP="00CC21A0">
      <w:pPr>
        <w:pStyle w:val="ListParagraph"/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</w:p>
    <w:p w14:paraId="30D3413D" w14:textId="77777777" w:rsidR="009A7BB8" w:rsidRDefault="009A7BB8" w:rsidP="00CC21A0">
      <w:pPr>
        <w:pStyle w:val="ListParagraph"/>
        <w:numPr>
          <w:ilvl w:val="0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wners Forum</w:t>
      </w:r>
    </w:p>
    <w:p w14:paraId="026257A0" w14:textId="77777777" w:rsidR="009A7BB8" w:rsidRDefault="009A7BB8" w:rsidP="009A7BB8">
      <w:pPr>
        <w:pStyle w:val="ListParagraph"/>
        <w:tabs>
          <w:tab w:val="left" w:pos="540"/>
          <w:tab w:val="left" w:pos="900"/>
        </w:tabs>
        <w:spacing w:before="120"/>
        <w:ind w:left="360"/>
        <w:rPr>
          <w:rFonts w:asciiTheme="minorHAnsi" w:hAnsiTheme="minorHAnsi" w:cstheme="minorHAnsi"/>
        </w:rPr>
      </w:pPr>
    </w:p>
    <w:p w14:paraId="20D83331" w14:textId="7F5142B1" w:rsidR="002238DE" w:rsidRPr="002238DE" w:rsidRDefault="00323C06" w:rsidP="00FC7E47">
      <w:pPr>
        <w:pStyle w:val="ListParagraph"/>
        <w:numPr>
          <w:ilvl w:val="0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  <w:r w:rsidRPr="002238DE">
        <w:rPr>
          <w:rFonts w:asciiTheme="minorHAnsi" w:hAnsiTheme="minorHAnsi" w:cstheme="minorBidi"/>
        </w:rPr>
        <w:t>Correspondence</w:t>
      </w:r>
    </w:p>
    <w:p w14:paraId="70EEA032" w14:textId="03C3B6CB" w:rsidR="002238DE" w:rsidRDefault="00FC665D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C Appointments to the Board of Directors</w:t>
      </w:r>
    </w:p>
    <w:p w14:paraId="19C3C384" w14:textId="77777777" w:rsidR="00751746" w:rsidRPr="00751746" w:rsidRDefault="00751746" w:rsidP="00751746">
      <w:pPr>
        <w:pStyle w:val="ListParagraph"/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</w:p>
    <w:p w14:paraId="41DC9AA9" w14:textId="1B948E44" w:rsidR="00791142" w:rsidRPr="00BB5C2A" w:rsidRDefault="00791142" w:rsidP="00791142">
      <w:pPr>
        <w:pStyle w:val="ListParagraph"/>
        <w:numPr>
          <w:ilvl w:val="0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</w:rPr>
        <w:t>Consent Calendar</w:t>
      </w:r>
    </w:p>
    <w:p w14:paraId="02BF95E4" w14:textId="449F0EE1" w:rsidR="00DA6737" w:rsidRDefault="00DA6737" w:rsidP="00E322B1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tify the Email Vote Regarding Approval of Reserve Funds for Five Forestry Health and Wildfire Resiliency Projects</w:t>
      </w:r>
    </w:p>
    <w:p w14:paraId="5910434B" w14:textId="395281CE" w:rsidR="00751746" w:rsidRPr="00751746" w:rsidRDefault="00D93713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tify the Email Vote Regarding Approval of the SCC SMC Settlement Agreement</w:t>
      </w:r>
    </w:p>
    <w:p w14:paraId="47C0ACA4" w14:textId="3F936904" w:rsidR="00765C5D" w:rsidRDefault="00751746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Ratify the Email Vote Regarding Approval of Reserve Funds for Wildfire Mitigation Triage Work</w:t>
      </w:r>
    </w:p>
    <w:p w14:paraId="5D922C63" w14:textId="5A64FDA3" w:rsidR="002348EE" w:rsidRDefault="002348EE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tify the Email Vote Regarding Approval of Reserve Funds for Tumble Creek Fire Gate Installations</w:t>
      </w:r>
    </w:p>
    <w:p w14:paraId="0318D4E4" w14:textId="77777777" w:rsidR="00751746" w:rsidRPr="00751746" w:rsidRDefault="00751746" w:rsidP="00751746">
      <w:pPr>
        <w:pStyle w:val="ListParagraph"/>
        <w:tabs>
          <w:tab w:val="left" w:pos="540"/>
          <w:tab w:val="left" w:pos="900"/>
        </w:tabs>
        <w:rPr>
          <w:rFonts w:asciiTheme="minorHAnsi" w:hAnsiTheme="minorHAnsi" w:cstheme="minorHAnsi"/>
        </w:rPr>
      </w:pPr>
    </w:p>
    <w:p w14:paraId="15276548" w14:textId="56D95EB5" w:rsidR="004576B5" w:rsidRPr="00BB5C2A" w:rsidRDefault="00B515D1" w:rsidP="00871DC1">
      <w:pPr>
        <w:pStyle w:val="ListParagraph"/>
        <w:numPr>
          <w:ilvl w:val="0"/>
          <w:numId w:val="11"/>
        </w:numPr>
        <w:tabs>
          <w:tab w:val="left" w:pos="540"/>
          <w:tab w:val="left" w:pos="900"/>
        </w:tabs>
        <w:spacing w:before="120"/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Cs/>
        </w:rPr>
        <w:t>Treasurer’s Report</w:t>
      </w:r>
    </w:p>
    <w:p w14:paraId="236529B0" w14:textId="32A2FA7B" w:rsidR="004060A8" w:rsidRDefault="007049E0" w:rsidP="0002232D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Bidi"/>
        </w:rPr>
      </w:pPr>
      <w:r w:rsidRPr="5DDDD9AF">
        <w:rPr>
          <w:rFonts w:asciiTheme="minorHAnsi" w:hAnsiTheme="minorHAnsi" w:cstheme="minorBidi"/>
        </w:rPr>
        <w:t xml:space="preserve">Financial Reports </w:t>
      </w:r>
      <w:r w:rsidR="0054188C" w:rsidRPr="5DDDD9AF">
        <w:rPr>
          <w:rFonts w:asciiTheme="minorHAnsi" w:hAnsiTheme="minorHAnsi" w:cstheme="minorBidi"/>
        </w:rPr>
        <w:t>Q</w:t>
      </w:r>
      <w:r w:rsidR="00DA6737">
        <w:rPr>
          <w:rFonts w:asciiTheme="minorHAnsi" w:hAnsiTheme="minorHAnsi" w:cstheme="minorBidi"/>
        </w:rPr>
        <w:t>2</w:t>
      </w:r>
      <w:r w:rsidR="0054188C" w:rsidRPr="5DDDD9AF">
        <w:rPr>
          <w:rFonts w:asciiTheme="minorHAnsi" w:hAnsiTheme="minorHAnsi" w:cstheme="minorBidi"/>
        </w:rPr>
        <w:t xml:space="preserve"> – 202</w:t>
      </w:r>
      <w:r w:rsidR="00B00A3D">
        <w:rPr>
          <w:rFonts w:asciiTheme="minorHAnsi" w:hAnsiTheme="minorHAnsi" w:cstheme="minorBidi"/>
        </w:rPr>
        <w:t>6</w:t>
      </w:r>
    </w:p>
    <w:p w14:paraId="24168231" w14:textId="529A2CB1" w:rsidR="00727E67" w:rsidRDefault="00727E67" w:rsidP="0002232D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Discussion of the Pavement Management Plan and Reserve Funding </w:t>
      </w:r>
    </w:p>
    <w:p w14:paraId="4BA86365" w14:textId="77777777" w:rsidR="005F311B" w:rsidRPr="00BB5C2A" w:rsidRDefault="005F311B" w:rsidP="005F311B">
      <w:pPr>
        <w:tabs>
          <w:tab w:val="left" w:pos="540"/>
          <w:tab w:val="left" w:pos="900"/>
        </w:tabs>
        <w:rPr>
          <w:rFonts w:asciiTheme="minorHAnsi" w:hAnsiTheme="minorHAnsi" w:cstheme="minorHAnsi"/>
        </w:rPr>
      </w:pPr>
    </w:p>
    <w:p w14:paraId="2E3AD45A" w14:textId="7073A1DC" w:rsidR="007049E0" w:rsidRPr="004D48F5" w:rsidRDefault="00DD526D" w:rsidP="00A93101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Cs/>
        </w:rPr>
        <w:t>Management Report</w:t>
      </w:r>
    </w:p>
    <w:p w14:paraId="44206245" w14:textId="0C719E08" w:rsidR="004D48F5" w:rsidRPr="00E87D7D" w:rsidRDefault="004D48F5" w:rsidP="004D48F5">
      <w:pPr>
        <w:pStyle w:val="Default"/>
        <w:numPr>
          <w:ilvl w:val="1"/>
          <w:numId w:val="11"/>
        </w:numPr>
        <w:rPr>
          <w:rFonts w:asciiTheme="minorHAnsi" w:hAnsiTheme="minorHAnsi" w:cstheme="minorHAnsi"/>
        </w:rPr>
      </w:pPr>
      <w:r w:rsidRPr="3FABE4BB">
        <w:rPr>
          <w:rFonts w:asciiTheme="minorHAnsi" w:hAnsiTheme="minorHAnsi" w:cstheme="minorBidi"/>
        </w:rPr>
        <w:t>Staff Report</w:t>
      </w:r>
    </w:p>
    <w:p w14:paraId="6DC6D05D" w14:textId="4684E209" w:rsidR="009C13DA" w:rsidRPr="00BD344A" w:rsidRDefault="00E87D7D" w:rsidP="009C13DA">
      <w:pPr>
        <w:pStyle w:val="Default"/>
        <w:numPr>
          <w:ilvl w:val="2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Bidi"/>
        </w:rPr>
        <w:t>SCC Reserve Schedule</w:t>
      </w:r>
    </w:p>
    <w:p w14:paraId="0D23CAA5" w14:textId="1EB5C709" w:rsidR="00BD344A" w:rsidRPr="00BD344A" w:rsidRDefault="00BD344A" w:rsidP="009C13DA">
      <w:pPr>
        <w:pStyle w:val="Default"/>
        <w:numPr>
          <w:ilvl w:val="2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Bidi"/>
        </w:rPr>
        <w:t>Owner Inquiry Resolution and Policy</w:t>
      </w:r>
    </w:p>
    <w:p w14:paraId="510E90C5" w14:textId="6BBBCF20" w:rsidR="00BD344A" w:rsidRPr="009C13DA" w:rsidRDefault="00BD344A" w:rsidP="009C13DA">
      <w:pPr>
        <w:pStyle w:val="Default"/>
        <w:numPr>
          <w:ilvl w:val="2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Bidi"/>
        </w:rPr>
        <w:t>Board Standard of Conduct</w:t>
      </w:r>
    </w:p>
    <w:p w14:paraId="445D9595" w14:textId="316042CA" w:rsidR="001F481E" w:rsidRPr="00786980" w:rsidRDefault="00F0111E" w:rsidP="00CE3733">
      <w:pPr>
        <w:pStyle w:val="Default"/>
        <w:numPr>
          <w:ilvl w:val="1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Allied Q</w:t>
      </w:r>
      <w:r w:rsidR="00DA6737">
        <w:rPr>
          <w:rFonts w:asciiTheme="minorHAnsi" w:hAnsiTheme="minorHAnsi" w:cstheme="minorHAnsi"/>
          <w:bCs/>
        </w:rPr>
        <w:t>2</w:t>
      </w:r>
      <w:r>
        <w:rPr>
          <w:rFonts w:asciiTheme="minorHAnsi" w:hAnsiTheme="minorHAnsi" w:cstheme="minorHAnsi"/>
          <w:bCs/>
        </w:rPr>
        <w:t xml:space="preserve"> Operational Business Review Report</w:t>
      </w:r>
    </w:p>
    <w:p w14:paraId="656BFDCB" w14:textId="76C498DE" w:rsidR="00786980" w:rsidRPr="00930F20" w:rsidRDefault="00786980" w:rsidP="00CE3733">
      <w:pPr>
        <w:pStyle w:val="Default"/>
        <w:numPr>
          <w:ilvl w:val="1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lastRenderedPageBreak/>
        <w:t>Suncadia Quarterly Report Incident Events</w:t>
      </w:r>
    </w:p>
    <w:p w14:paraId="294D36A3" w14:textId="77777777" w:rsidR="00930F20" w:rsidRPr="00930F20" w:rsidRDefault="00930F20" w:rsidP="00930F20">
      <w:pPr>
        <w:pStyle w:val="Default"/>
        <w:ind w:left="720"/>
        <w:rPr>
          <w:rFonts w:asciiTheme="minorHAnsi" w:hAnsiTheme="minorHAnsi" w:cstheme="minorHAnsi"/>
        </w:rPr>
      </w:pPr>
    </w:p>
    <w:p w14:paraId="1CE3C986" w14:textId="59E1843B" w:rsidR="00930F20" w:rsidRPr="00CE3733" w:rsidRDefault="00930F20" w:rsidP="00930F20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ident’s Report</w:t>
      </w:r>
    </w:p>
    <w:p w14:paraId="70B4FC12" w14:textId="4C209416" w:rsidR="00D91993" w:rsidRPr="00930F20" w:rsidRDefault="00D91993" w:rsidP="00930F20">
      <w:pPr>
        <w:tabs>
          <w:tab w:val="left" w:pos="540"/>
          <w:tab w:val="left" w:pos="900"/>
        </w:tabs>
        <w:rPr>
          <w:rFonts w:asciiTheme="minorHAnsi" w:hAnsiTheme="minorHAnsi" w:cstheme="minorHAnsi"/>
        </w:rPr>
      </w:pPr>
    </w:p>
    <w:p w14:paraId="726828DF" w14:textId="6C1FB0E4" w:rsidR="7B8264CB" w:rsidRDefault="0076751D" w:rsidP="00D74DDA">
      <w:pPr>
        <w:pStyle w:val="Default"/>
        <w:numPr>
          <w:ilvl w:val="0"/>
          <w:numId w:val="11"/>
        </w:numPr>
        <w:rPr>
          <w:rFonts w:asciiTheme="minorHAnsi" w:hAnsiTheme="minorHAnsi" w:cstheme="minorBidi"/>
        </w:rPr>
      </w:pPr>
      <w:r w:rsidRPr="40ABB380">
        <w:rPr>
          <w:rFonts w:asciiTheme="minorHAnsi" w:hAnsiTheme="minorHAnsi" w:cstheme="minorBidi"/>
        </w:rPr>
        <w:t>New Business</w:t>
      </w:r>
    </w:p>
    <w:p w14:paraId="6182B3C2" w14:textId="6EE17B11" w:rsidR="00B30340" w:rsidRPr="00B30340" w:rsidRDefault="00B30340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cstheme="minorHAnsi"/>
        </w:rPr>
      </w:pPr>
      <w:r>
        <w:rPr>
          <w:rFonts w:asciiTheme="minorHAnsi" w:hAnsiTheme="minorHAnsi" w:cstheme="minorHAnsi"/>
        </w:rPr>
        <w:t xml:space="preserve">Discuss, Deliberate and Act Upon </w:t>
      </w:r>
      <w:r w:rsidR="007C0DF5">
        <w:rPr>
          <w:rFonts w:asciiTheme="minorHAnsi" w:hAnsiTheme="minorHAnsi" w:cstheme="minorHAnsi"/>
        </w:rPr>
        <w:t>SCC</w:t>
      </w:r>
      <w:r>
        <w:rPr>
          <w:rFonts w:asciiTheme="minorHAnsi" w:hAnsiTheme="minorHAnsi" w:cstheme="minorHAnsi"/>
        </w:rPr>
        <w:t xml:space="preserve"> Investment of Overpayment Proceeds</w:t>
      </w:r>
    </w:p>
    <w:p w14:paraId="6DC6827B" w14:textId="18FD4044" w:rsidR="00930F20" w:rsidRPr="0043500D" w:rsidRDefault="00BE5678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cstheme="minorHAnsi"/>
        </w:rPr>
      </w:pPr>
      <w:r>
        <w:rPr>
          <w:rFonts w:asciiTheme="minorHAnsi" w:hAnsiTheme="minorHAnsi" w:cstheme="minorHAnsi"/>
        </w:rPr>
        <w:t>Discussion on the Future Use of Settlement Funds</w:t>
      </w:r>
    </w:p>
    <w:p w14:paraId="77D2550F" w14:textId="59C7F667" w:rsidR="0043500D" w:rsidRPr="00751746" w:rsidRDefault="0043500D" w:rsidP="00751746">
      <w:pPr>
        <w:pStyle w:val="ListParagraph"/>
        <w:numPr>
          <w:ilvl w:val="1"/>
          <w:numId w:val="11"/>
        </w:numPr>
        <w:tabs>
          <w:tab w:val="left" w:pos="540"/>
          <w:tab w:val="left" w:pos="900"/>
        </w:tabs>
        <w:rPr>
          <w:rFonts w:cstheme="minorHAnsi"/>
        </w:rPr>
      </w:pPr>
      <w:r w:rsidRPr="304A96D0">
        <w:t xml:space="preserve">Discuss, Deliberate and Act Upon </w:t>
      </w:r>
      <w:r>
        <w:t>Adopting Revised Resolution #303-2026 Regarding the Board’s Standard of Conduct</w:t>
      </w:r>
    </w:p>
    <w:p w14:paraId="3ABC2EF7" w14:textId="77777777" w:rsidR="009A7BB8" w:rsidRPr="009A7BB8" w:rsidRDefault="009A7BB8" w:rsidP="009A7BB8">
      <w:pPr>
        <w:pStyle w:val="Default"/>
        <w:rPr>
          <w:rFonts w:asciiTheme="minorHAnsi" w:hAnsiTheme="minorHAnsi" w:cstheme="minorHAnsi"/>
        </w:rPr>
      </w:pPr>
    </w:p>
    <w:p w14:paraId="1BFEB10A" w14:textId="1B9EEB79" w:rsidR="00A10CD2" w:rsidRPr="00BB5C2A" w:rsidRDefault="00DD526D" w:rsidP="0002232D">
      <w:pPr>
        <w:pStyle w:val="Default"/>
        <w:numPr>
          <w:ilvl w:val="0"/>
          <w:numId w:val="11"/>
        </w:numPr>
        <w:rPr>
          <w:rFonts w:asciiTheme="minorHAnsi" w:hAnsiTheme="minorHAnsi" w:cstheme="minorHAnsi"/>
        </w:rPr>
      </w:pPr>
      <w:r w:rsidRPr="00BB5C2A">
        <w:rPr>
          <w:rFonts w:asciiTheme="minorHAnsi" w:hAnsiTheme="minorHAnsi" w:cstheme="minorHAnsi"/>
          <w:bCs/>
        </w:rPr>
        <w:t xml:space="preserve">Adjournment </w:t>
      </w:r>
    </w:p>
    <w:sectPr w:rsidR="00A10CD2" w:rsidRPr="00BB5C2A" w:rsidSect="00A6440A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D1D17"/>
    <w:multiLevelType w:val="hybridMultilevel"/>
    <w:tmpl w:val="ABDCB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457C6"/>
    <w:multiLevelType w:val="hybridMultilevel"/>
    <w:tmpl w:val="35323FB0"/>
    <w:lvl w:ilvl="0" w:tplc="D92CFB44">
      <w:start w:val="1"/>
      <w:numFmt w:val="lowerLetter"/>
      <w:lvlText w:val="%1."/>
      <w:lvlJc w:val="left"/>
      <w:pPr>
        <w:ind w:left="12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2" w:hanging="360"/>
      </w:pPr>
    </w:lvl>
    <w:lvl w:ilvl="2" w:tplc="0409001B" w:tentative="1">
      <w:start w:val="1"/>
      <w:numFmt w:val="lowerRoman"/>
      <w:lvlText w:val="%3."/>
      <w:lvlJc w:val="right"/>
      <w:pPr>
        <w:ind w:left="2702" w:hanging="180"/>
      </w:pPr>
    </w:lvl>
    <w:lvl w:ilvl="3" w:tplc="0409000F" w:tentative="1">
      <w:start w:val="1"/>
      <w:numFmt w:val="decimal"/>
      <w:lvlText w:val="%4."/>
      <w:lvlJc w:val="left"/>
      <w:pPr>
        <w:ind w:left="3422" w:hanging="360"/>
      </w:pPr>
    </w:lvl>
    <w:lvl w:ilvl="4" w:tplc="04090019" w:tentative="1">
      <w:start w:val="1"/>
      <w:numFmt w:val="lowerLetter"/>
      <w:lvlText w:val="%5."/>
      <w:lvlJc w:val="left"/>
      <w:pPr>
        <w:ind w:left="4142" w:hanging="360"/>
      </w:pPr>
    </w:lvl>
    <w:lvl w:ilvl="5" w:tplc="0409001B" w:tentative="1">
      <w:start w:val="1"/>
      <w:numFmt w:val="lowerRoman"/>
      <w:lvlText w:val="%6."/>
      <w:lvlJc w:val="right"/>
      <w:pPr>
        <w:ind w:left="4862" w:hanging="180"/>
      </w:pPr>
    </w:lvl>
    <w:lvl w:ilvl="6" w:tplc="0409000F" w:tentative="1">
      <w:start w:val="1"/>
      <w:numFmt w:val="decimal"/>
      <w:lvlText w:val="%7."/>
      <w:lvlJc w:val="left"/>
      <w:pPr>
        <w:ind w:left="5582" w:hanging="360"/>
      </w:pPr>
    </w:lvl>
    <w:lvl w:ilvl="7" w:tplc="04090019" w:tentative="1">
      <w:start w:val="1"/>
      <w:numFmt w:val="lowerLetter"/>
      <w:lvlText w:val="%8."/>
      <w:lvlJc w:val="left"/>
      <w:pPr>
        <w:ind w:left="6302" w:hanging="360"/>
      </w:pPr>
    </w:lvl>
    <w:lvl w:ilvl="8" w:tplc="0409001B" w:tentative="1">
      <w:start w:val="1"/>
      <w:numFmt w:val="lowerRoman"/>
      <w:lvlText w:val="%9."/>
      <w:lvlJc w:val="right"/>
      <w:pPr>
        <w:ind w:left="7022" w:hanging="180"/>
      </w:pPr>
    </w:lvl>
  </w:abstractNum>
  <w:abstractNum w:abstractNumId="2" w15:restartNumberingAfterBreak="0">
    <w:nsid w:val="0AAA40C0"/>
    <w:multiLevelType w:val="hybridMultilevel"/>
    <w:tmpl w:val="74BE4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0E96CA6"/>
    <w:multiLevelType w:val="hybridMultilevel"/>
    <w:tmpl w:val="38DCD69E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67BFC"/>
    <w:multiLevelType w:val="hybridMultilevel"/>
    <w:tmpl w:val="367ED4E2"/>
    <w:lvl w:ilvl="0" w:tplc="660A26C2">
      <w:start w:val="1"/>
      <w:numFmt w:val="lowerLetter"/>
      <w:lvlText w:val="%1."/>
      <w:lvlJc w:val="left"/>
      <w:pPr>
        <w:ind w:left="88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6" w15:restartNumberingAfterBreak="0">
    <w:nsid w:val="15836BB7"/>
    <w:multiLevelType w:val="hybridMultilevel"/>
    <w:tmpl w:val="4246E460"/>
    <w:lvl w:ilvl="0" w:tplc="04090019">
      <w:start w:val="1"/>
      <w:numFmt w:val="lowerLetter"/>
      <w:lvlText w:val="%1."/>
      <w:lvlJc w:val="left"/>
      <w:pPr>
        <w:ind w:left="108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33742957"/>
    <w:multiLevelType w:val="multilevel"/>
    <w:tmpl w:val="0409001D"/>
    <w:numStyleLink w:val="Stylez"/>
  </w:abstractNum>
  <w:abstractNum w:abstractNumId="8" w15:restartNumberingAfterBreak="0">
    <w:nsid w:val="40316748"/>
    <w:multiLevelType w:val="hybridMultilevel"/>
    <w:tmpl w:val="1EF291E8"/>
    <w:lvl w:ilvl="0" w:tplc="BCEC608A">
      <w:start w:val="1"/>
      <w:numFmt w:val="decimal"/>
      <w:lvlText w:val="%1)"/>
      <w:lvlJc w:val="left"/>
      <w:pPr>
        <w:ind w:left="1354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9" w15:restartNumberingAfterBreak="0">
    <w:nsid w:val="44663DAF"/>
    <w:multiLevelType w:val="multilevel"/>
    <w:tmpl w:val="0409001D"/>
    <w:numStyleLink w:val="Stylez"/>
  </w:abstractNum>
  <w:abstractNum w:abstractNumId="10" w15:restartNumberingAfterBreak="0">
    <w:nsid w:val="44FD5133"/>
    <w:multiLevelType w:val="hybridMultilevel"/>
    <w:tmpl w:val="BF0CB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3274A"/>
    <w:multiLevelType w:val="hybridMultilevel"/>
    <w:tmpl w:val="81AAC5B6"/>
    <w:lvl w:ilvl="0" w:tplc="D47296F4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49D2486B"/>
    <w:multiLevelType w:val="hybridMultilevel"/>
    <w:tmpl w:val="D37CCDBC"/>
    <w:lvl w:ilvl="0" w:tplc="75780CA8">
      <w:start w:val="1"/>
      <w:numFmt w:val="decimal"/>
      <w:lvlText w:val="%1."/>
      <w:lvlJc w:val="left"/>
      <w:pPr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43659A0"/>
    <w:multiLevelType w:val="hybridMultilevel"/>
    <w:tmpl w:val="216C9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772FE7"/>
    <w:multiLevelType w:val="multilevel"/>
    <w:tmpl w:val="012E9E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D497FCC"/>
    <w:multiLevelType w:val="hybridMultilevel"/>
    <w:tmpl w:val="B99E52CA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605323CD"/>
    <w:multiLevelType w:val="hybridMultilevel"/>
    <w:tmpl w:val="632C1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D489C"/>
    <w:multiLevelType w:val="hybridMultilevel"/>
    <w:tmpl w:val="4246E460"/>
    <w:lvl w:ilvl="0" w:tplc="04090019">
      <w:start w:val="1"/>
      <w:numFmt w:val="lowerLetter"/>
      <w:lvlText w:val="%1."/>
      <w:lvlJc w:val="left"/>
      <w:pPr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6F2A60AF"/>
    <w:multiLevelType w:val="multilevel"/>
    <w:tmpl w:val="4FDC1EE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6670E4C"/>
    <w:multiLevelType w:val="hybridMultilevel"/>
    <w:tmpl w:val="AF467B70"/>
    <w:lvl w:ilvl="0" w:tplc="6C4E71C2">
      <w:start w:val="8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AB9504D"/>
    <w:multiLevelType w:val="hybridMultilevel"/>
    <w:tmpl w:val="0F9046D4"/>
    <w:lvl w:ilvl="0" w:tplc="60286914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337004"/>
    <w:multiLevelType w:val="hybridMultilevel"/>
    <w:tmpl w:val="28C0A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407">
    <w:abstractNumId w:val="15"/>
  </w:num>
  <w:num w:numId="2" w16cid:durableId="1477532419">
    <w:abstractNumId w:val="11"/>
  </w:num>
  <w:num w:numId="3" w16cid:durableId="1847673221">
    <w:abstractNumId w:val="5"/>
  </w:num>
  <w:num w:numId="4" w16cid:durableId="645011244">
    <w:abstractNumId w:val="2"/>
  </w:num>
  <w:num w:numId="5" w16cid:durableId="1211461645">
    <w:abstractNumId w:val="1"/>
  </w:num>
  <w:num w:numId="6" w16cid:durableId="1879123275">
    <w:abstractNumId w:val="19"/>
  </w:num>
  <w:num w:numId="7" w16cid:durableId="739786920">
    <w:abstractNumId w:val="10"/>
  </w:num>
  <w:num w:numId="8" w16cid:durableId="2089962206">
    <w:abstractNumId w:val="0"/>
  </w:num>
  <w:num w:numId="9" w16cid:durableId="203298370">
    <w:abstractNumId w:val="22"/>
  </w:num>
  <w:num w:numId="10" w16cid:durableId="1527871304">
    <w:abstractNumId w:val="13"/>
  </w:num>
  <w:num w:numId="11" w16cid:durableId="1252809956">
    <w:abstractNumId w:val="18"/>
  </w:num>
  <w:num w:numId="12" w16cid:durableId="486748695">
    <w:abstractNumId w:val="12"/>
  </w:num>
  <w:num w:numId="13" w16cid:durableId="360278244">
    <w:abstractNumId w:val="6"/>
  </w:num>
  <w:num w:numId="14" w16cid:durableId="1117338051">
    <w:abstractNumId w:val="17"/>
  </w:num>
  <w:num w:numId="15" w16cid:durableId="488443440">
    <w:abstractNumId w:val="14"/>
  </w:num>
  <w:num w:numId="16" w16cid:durableId="664632388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9414474">
    <w:abstractNumId w:val="20"/>
  </w:num>
  <w:num w:numId="18" w16cid:durableId="164905558">
    <w:abstractNumId w:val="7"/>
  </w:num>
  <w:num w:numId="19" w16cid:durableId="1691443525">
    <w:abstractNumId w:val="9"/>
  </w:num>
  <w:num w:numId="20" w16cid:durableId="770249042">
    <w:abstractNumId w:val="3"/>
  </w:num>
  <w:num w:numId="21" w16cid:durableId="1918442445">
    <w:abstractNumId w:val="4"/>
  </w:num>
  <w:num w:numId="22" w16cid:durableId="969365993">
    <w:abstractNumId w:val="8"/>
  </w:num>
  <w:num w:numId="23" w16cid:durableId="690030648">
    <w:abstractNumId w:val="16"/>
  </w:num>
  <w:num w:numId="24" w16cid:durableId="71677865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QwMTczsTA0NDdS0lEKTi0uzszPAykwsqgFAPTlDeMtAAAA"/>
  </w:docVars>
  <w:rsids>
    <w:rsidRoot w:val="00DD526D"/>
    <w:rsid w:val="00004254"/>
    <w:rsid w:val="00006631"/>
    <w:rsid w:val="0001236F"/>
    <w:rsid w:val="00014AA5"/>
    <w:rsid w:val="0002232D"/>
    <w:rsid w:val="000238CA"/>
    <w:rsid w:val="00024D03"/>
    <w:rsid w:val="00040B7B"/>
    <w:rsid w:val="000440B5"/>
    <w:rsid w:val="00046A96"/>
    <w:rsid w:val="0009040B"/>
    <w:rsid w:val="0009193B"/>
    <w:rsid w:val="00096E22"/>
    <w:rsid w:val="00097AAE"/>
    <w:rsid w:val="000A2452"/>
    <w:rsid w:val="000B71B2"/>
    <w:rsid w:val="000C141D"/>
    <w:rsid w:val="000D6B7E"/>
    <w:rsid w:val="000D7B66"/>
    <w:rsid w:val="00101033"/>
    <w:rsid w:val="00101E41"/>
    <w:rsid w:val="00111BEF"/>
    <w:rsid w:val="00112504"/>
    <w:rsid w:val="00124CC9"/>
    <w:rsid w:val="0013473F"/>
    <w:rsid w:val="001363A0"/>
    <w:rsid w:val="00137E6F"/>
    <w:rsid w:val="0014055E"/>
    <w:rsid w:val="0014357C"/>
    <w:rsid w:val="00150708"/>
    <w:rsid w:val="00153CB7"/>
    <w:rsid w:val="001605E7"/>
    <w:rsid w:val="00163320"/>
    <w:rsid w:val="00172DB2"/>
    <w:rsid w:val="001776EC"/>
    <w:rsid w:val="001822BA"/>
    <w:rsid w:val="00184692"/>
    <w:rsid w:val="00186AAB"/>
    <w:rsid w:val="001A0D2B"/>
    <w:rsid w:val="001A3732"/>
    <w:rsid w:val="001C2916"/>
    <w:rsid w:val="001C5648"/>
    <w:rsid w:val="001C7899"/>
    <w:rsid w:val="001F481E"/>
    <w:rsid w:val="0020056A"/>
    <w:rsid w:val="00203BE9"/>
    <w:rsid w:val="00205635"/>
    <w:rsid w:val="002059CF"/>
    <w:rsid w:val="002071B1"/>
    <w:rsid w:val="00220481"/>
    <w:rsid w:val="002238DE"/>
    <w:rsid w:val="00226CE9"/>
    <w:rsid w:val="00227040"/>
    <w:rsid w:val="00231CF5"/>
    <w:rsid w:val="002348EE"/>
    <w:rsid w:val="002357D0"/>
    <w:rsid w:val="00241CBA"/>
    <w:rsid w:val="00247CE5"/>
    <w:rsid w:val="00250850"/>
    <w:rsid w:val="002532CE"/>
    <w:rsid w:val="0026103B"/>
    <w:rsid w:val="00273A34"/>
    <w:rsid w:val="002804D3"/>
    <w:rsid w:val="002810B9"/>
    <w:rsid w:val="00282EC6"/>
    <w:rsid w:val="0028302A"/>
    <w:rsid w:val="00297054"/>
    <w:rsid w:val="00297FD9"/>
    <w:rsid w:val="002A18E2"/>
    <w:rsid w:val="002B0121"/>
    <w:rsid w:val="002C0CEE"/>
    <w:rsid w:val="002C4E54"/>
    <w:rsid w:val="002C4F4D"/>
    <w:rsid w:val="002D3E80"/>
    <w:rsid w:val="002E0C08"/>
    <w:rsid w:val="002E2C0E"/>
    <w:rsid w:val="002E6527"/>
    <w:rsid w:val="00323C06"/>
    <w:rsid w:val="00330CD8"/>
    <w:rsid w:val="003425B9"/>
    <w:rsid w:val="00356013"/>
    <w:rsid w:val="00356492"/>
    <w:rsid w:val="003708EA"/>
    <w:rsid w:val="00371093"/>
    <w:rsid w:val="00371704"/>
    <w:rsid w:val="00372A44"/>
    <w:rsid w:val="00380FA1"/>
    <w:rsid w:val="003829CC"/>
    <w:rsid w:val="00396575"/>
    <w:rsid w:val="00396EE4"/>
    <w:rsid w:val="003A2601"/>
    <w:rsid w:val="003A41AC"/>
    <w:rsid w:val="003B07D0"/>
    <w:rsid w:val="003B0E47"/>
    <w:rsid w:val="003B3386"/>
    <w:rsid w:val="003D3BBC"/>
    <w:rsid w:val="003D3F56"/>
    <w:rsid w:val="003D4ACD"/>
    <w:rsid w:val="003E65F6"/>
    <w:rsid w:val="003F5D6A"/>
    <w:rsid w:val="004060A8"/>
    <w:rsid w:val="00407D26"/>
    <w:rsid w:val="00407E1E"/>
    <w:rsid w:val="00407F7C"/>
    <w:rsid w:val="0042370C"/>
    <w:rsid w:val="0043500D"/>
    <w:rsid w:val="00442A6D"/>
    <w:rsid w:val="0044381D"/>
    <w:rsid w:val="00455B3D"/>
    <w:rsid w:val="004576B5"/>
    <w:rsid w:val="0046749E"/>
    <w:rsid w:val="00477831"/>
    <w:rsid w:val="00480B94"/>
    <w:rsid w:val="0049082B"/>
    <w:rsid w:val="004A627D"/>
    <w:rsid w:val="004D0A97"/>
    <w:rsid w:val="004D154D"/>
    <w:rsid w:val="004D48F5"/>
    <w:rsid w:val="004D7364"/>
    <w:rsid w:val="00510FE5"/>
    <w:rsid w:val="005273D1"/>
    <w:rsid w:val="00527DCC"/>
    <w:rsid w:val="00532FB1"/>
    <w:rsid w:val="00537A99"/>
    <w:rsid w:val="0054188C"/>
    <w:rsid w:val="00543537"/>
    <w:rsid w:val="00551EA0"/>
    <w:rsid w:val="00552C4D"/>
    <w:rsid w:val="005545F5"/>
    <w:rsid w:val="00565FAB"/>
    <w:rsid w:val="00571693"/>
    <w:rsid w:val="00574930"/>
    <w:rsid w:val="005756D2"/>
    <w:rsid w:val="0057719C"/>
    <w:rsid w:val="00580910"/>
    <w:rsid w:val="005812BB"/>
    <w:rsid w:val="0058225D"/>
    <w:rsid w:val="00592C1C"/>
    <w:rsid w:val="0059406C"/>
    <w:rsid w:val="00596931"/>
    <w:rsid w:val="00597684"/>
    <w:rsid w:val="005A4610"/>
    <w:rsid w:val="005D2C6C"/>
    <w:rsid w:val="005D3B0A"/>
    <w:rsid w:val="005E6736"/>
    <w:rsid w:val="005F311B"/>
    <w:rsid w:val="005F542A"/>
    <w:rsid w:val="00613130"/>
    <w:rsid w:val="006207BF"/>
    <w:rsid w:val="006211A8"/>
    <w:rsid w:val="006300FF"/>
    <w:rsid w:val="00653029"/>
    <w:rsid w:val="0065329B"/>
    <w:rsid w:val="006569E7"/>
    <w:rsid w:val="0066590A"/>
    <w:rsid w:val="00670DB9"/>
    <w:rsid w:val="00673270"/>
    <w:rsid w:val="00674336"/>
    <w:rsid w:val="00675B15"/>
    <w:rsid w:val="00676839"/>
    <w:rsid w:val="00684BC9"/>
    <w:rsid w:val="006858FF"/>
    <w:rsid w:val="00695362"/>
    <w:rsid w:val="006A5355"/>
    <w:rsid w:val="006A69D1"/>
    <w:rsid w:val="006B51D8"/>
    <w:rsid w:val="006C0F78"/>
    <w:rsid w:val="006C3FE6"/>
    <w:rsid w:val="006E4ED5"/>
    <w:rsid w:val="007049E0"/>
    <w:rsid w:val="00707EAF"/>
    <w:rsid w:val="00716E38"/>
    <w:rsid w:val="00723CDB"/>
    <w:rsid w:val="00727E67"/>
    <w:rsid w:val="00730CFF"/>
    <w:rsid w:val="00736832"/>
    <w:rsid w:val="00740B91"/>
    <w:rsid w:val="00743FF0"/>
    <w:rsid w:val="00751746"/>
    <w:rsid w:val="00753B0A"/>
    <w:rsid w:val="007607B9"/>
    <w:rsid w:val="00764885"/>
    <w:rsid w:val="00765C5D"/>
    <w:rsid w:val="0076751D"/>
    <w:rsid w:val="00773991"/>
    <w:rsid w:val="00776AA3"/>
    <w:rsid w:val="00780762"/>
    <w:rsid w:val="0078393E"/>
    <w:rsid w:val="00784620"/>
    <w:rsid w:val="00786980"/>
    <w:rsid w:val="00787315"/>
    <w:rsid w:val="00787CBD"/>
    <w:rsid w:val="00791142"/>
    <w:rsid w:val="00794D8F"/>
    <w:rsid w:val="007A11DB"/>
    <w:rsid w:val="007A2FC2"/>
    <w:rsid w:val="007A3E55"/>
    <w:rsid w:val="007A3EB7"/>
    <w:rsid w:val="007C0DF5"/>
    <w:rsid w:val="007D2FAF"/>
    <w:rsid w:val="007E4FA4"/>
    <w:rsid w:val="007F670A"/>
    <w:rsid w:val="008031DA"/>
    <w:rsid w:val="00810E61"/>
    <w:rsid w:val="00811898"/>
    <w:rsid w:val="00822DBC"/>
    <w:rsid w:val="00830DBD"/>
    <w:rsid w:val="00840450"/>
    <w:rsid w:val="008417D2"/>
    <w:rsid w:val="00841B85"/>
    <w:rsid w:val="008446E0"/>
    <w:rsid w:val="008503F7"/>
    <w:rsid w:val="008553F5"/>
    <w:rsid w:val="00862BEF"/>
    <w:rsid w:val="00871DC1"/>
    <w:rsid w:val="0087425A"/>
    <w:rsid w:val="00887995"/>
    <w:rsid w:val="008903E4"/>
    <w:rsid w:val="00893132"/>
    <w:rsid w:val="008A61E1"/>
    <w:rsid w:val="008B033A"/>
    <w:rsid w:val="008B0F91"/>
    <w:rsid w:val="008B1A94"/>
    <w:rsid w:val="008B4CA1"/>
    <w:rsid w:val="008B7B3B"/>
    <w:rsid w:val="008F6B5D"/>
    <w:rsid w:val="008F7437"/>
    <w:rsid w:val="00910B52"/>
    <w:rsid w:val="00911051"/>
    <w:rsid w:val="00911A7B"/>
    <w:rsid w:val="00921AC1"/>
    <w:rsid w:val="00927C9A"/>
    <w:rsid w:val="00930F20"/>
    <w:rsid w:val="00932B5E"/>
    <w:rsid w:val="009452E2"/>
    <w:rsid w:val="009453E9"/>
    <w:rsid w:val="00951B04"/>
    <w:rsid w:val="009538E5"/>
    <w:rsid w:val="00962A34"/>
    <w:rsid w:val="00963FAD"/>
    <w:rsid w:val="009A0E3F"/>
    <w:rsid w:val="009A17B6"/>
    <w:rsid w:val="009A7BB8"/>
    <w:rsid w:val="009B6D00"/>
    <w:rsid w:val="009C13DA"/>
    <w:rsid w:val="009C253F"/>
    <w:rsid w:val="009C5A51"/>
    <w:rsid w:val="009C63F8"/>
    <w:rsid w:val="009D30C3"/>
    <w:rsid w:val="009D3E40"/>
    <w:rsid w:val="009D55F5"/>
    <w:rsid w:val="009D7060"/>
    <w:rsid w:val="009D71A2"/>
    <w:rsid w:val="009E20F1"/>
    <w:rsid w:val="009E2350"/>
    <w:rsid w:val="009E60E5"/>
    <w:rsid w:val="009F70B5"/>
    <w:rsid w:val="009F77C0"/>
    <w:rsid w:val="00A041C9"/>
    <w:rsid w:val="00A0529C"/>
    <w:rsid w:val="00A10CD2"/>
    <w:rsid w:val="00A27D0C"/>
    <w:rsid w:val="00A42D5C"/>
    <w:rsid w:val="00A61606"/>
    <w:rsid w:val="00A6440A"/>
    <w:rsid w:val="00A678EB"/>
    <w:rsid w:val="00A75172"/>
    <w:rsid w:val="00A87EA5"/>
    <w:rsid w:val="00A93101"/>
    <w:rsid w:val="00A9539C"/>
    <w:rsid w:val="00A956D3"/>
    <w:rsid w:val="00AB1736"/>
    <w:rsid w:val="00AB1AD7"/>
    <w:rsid w:val="00AB341A"/>
    <w:rsid w:val="00AB65E3"/>
    <w:rsid w:val="00AC5113"/>
    <w:rsid w:val="00AC5CC9"/>
    <w:rsid w:val="00AD35AB"/>
    <w:rsid w:val="00AE314E"/>
    <w:rsid w:val="00AF0BDC"/>
    <w:rsid w:val="00AF20C3"/>
    <w:rsid w:val="00AF724D"/>
    <w:rsid w:val="00B00A3D"/>
    <w:rsid w:val="00B01C0B"/>
    <w:rsid w:val="00B142C3"/>
    <w:rsid w:val="00B1715F"/>
    <w:rsid w:val="00B23C66"/>
    <w:rsid w:val="00B25986"/>
    <w:rsid w:val="00B30340"/>
    <w:rsid w:val="00B40EF3"/>
    <w:rsid w:val="00B515D1"/>
    <w:rsid w:val="00B53AC7"/>
    <w:rsid w:val="00B56CA0"/>
    <w:rsid w:val="00B75528"/>
    <w:rsid w:val="00B75667"/>
    <w:rsid w:val="00B97E31"/>
    <w:rsid w:val="00BA61F1"/>
    <w:rsid w:val="00BB5C2A"/>
    <w:rsid w:val="00BC0D4D"/>
    <w:rsid w:val="00BD125F"/>
    <w:rsid w:val="00BD344A"/>
    <w:rsid w:val="00BD3FD8"/>
    <w:rsid w:val="00BD6551"/>
    <w:rsid w:val="00BD6BEB"/>
    <w:rsid w:val="00BE0557"/>
    <w:rsid w:val="00BE09A8"/>
    <w:rsid w:val="00BE17F0"/>
    <w:rsid w:val="00BE5678"/>
    <w:rsid w:val="00BF560D"/>
    <w:rsid w:val="00BF56A9"/>
    <w:rsid w:val="00C04DF1"/>
    <w:rsid w:val="00C0577A"/>
    <w:rsid w:val="00C134AC"/>
    <w:rsid w:val="00C13ED7"/>
    <w:rsid w:val="00C20BEB"/>
    <w:rsid w:val="00C214FF"/>
    <w:rsid w:val="00C265EF"/>
    <w:rsid w:val="00C321B1"/>
    <w:rsid w:val="00C3668E"/>
    <w:rsid w:val="00C36B5C"/>
    <w:rsid w:val="00C62D83"/>
    <w:rsid w:val="00C66F8C"/>
    <w:rsid w:val="00C70A6A"/>
    <w:rsid w:val="00C71D26"/>
    <w:rsid w:val="00C91261"/>
    <w:rsid w:val="00CA7212"/>
    <w:rsid w:val="00CB561E"/>
    <w:rsid w:val="00CB6B91"/>
    <w:rsid w:val="00CC1991"/>
    <w:rsid w:val="00CC21A0"/>
    <w:rsid w:val="00CC4CA6"/>
    <w:rsid w:val="00CC729A"/>
    <w:rsid w:val="00CD21F3"/>
    <w:rsid w:val="00CD5C2C"/>
    <w:rsid w:val="00CD75CF"/>
    <w:rsid w:val="00CE3733"/>
    <w:rsid w:val="00CF1B96"/>
    <w:rsid w:val="00CF38B6"/>
    <w:rsid w:val="00D00B37"/>
    <w:rsid w:val="00D1689B"/>
    <w:rsid w:val="00D179B8"/>
    <w:rsid w:val="00D2641B"/>
    <w:rsid w:val="00D329A8"/>
    <w:rsid w:val="00D35B15"/>
    <w:rsid w:val="00D40637"/>
    <w:rsid w:val="00D42267"/>
    <w:rsid w:val="00D464ED"/>
    <w:rsid w:val="00D479B1"/>
    <w:rsid w:val="00D56763"/>
    <w:rsid w:val="00D610F9"/>
    <w:rsid w:val="00D627E9"/>
    <w:rsid w:val="00D66169"/>
    <w:rsid w:val="00D74DDA"/>
    <w:rsid w:val="00D761F8"/>
    <w:rsid w:val="00D862D3"/>
    <w:rsid w:val="00D870E5"/>
    <w:rsid w:val="00D91993"/>
    <w:rsid w:val="00D93713"/>
    <w:rsid w:val="00DA51E3"/>
    <w:rsid w:val="00DA6737"/>
    <w:rsid w:val="00DA7456"/>
    <w:rsid w:val="00DB43E6"/>
    <w:rsid w:val="00DC0F73"/>
    <w:rsid w:val="00DC5522"/>
    <w:rsid w:val="00DC7D92"/>
    <w:rsid w:val="00DD29CC"/>
    <w:rsid w:val="00DD526D"/>
    <w:rsid w:val="00DD7612"/>
    <w:rsid w:val="00DF250C"/>
    <w:rsid w:val="00E03666"/>
    <w:rsid w:val="00E140AE"/>
    <w:rsid w:val="00E15A4D"/>
    <w:rsid w:val="00E1719C"/>
    <w:rsid w:val="00E322B1"/>
    <w:rsid w:val="00E43232"/>
    <w:rsid w:val="00E43252"/>
    <w:rsid w:val="00E4499F"/>
    <w:rsid w:val="00E45700"/>
    <w:rsid w:val="00E561C6"/>
    <w:rsid w:val="00E60ECE"/>
    <w:rsid w:val="00E64BDA"/>
    <w:rsid w:val="00E80DA3"/>
    <w:rsid w:val="00E85422"/>
    <w:rsid w:val="00E876F0"/>
    <w:rsid w:val="00E87D7D"/>
    <w:rsid w:val="00E91D40"/>
    <w:rsid w:val="00E934F0"/>
    <w:rsid w:val="00E93887"/>
    <w:rsid w:val="00E95877"/>
    <w:rsid w:val="00EA0D5F"/>
    <w:rsid w:val="00EA5149"/>
    <w:rsid w:val="00EB457B"/>
    <w:rsid w:val="00EC2101"/>
    <w:rsid w:val="00EC2EDE"/>
    <w:rsid w:val="00ED165C"/>
    <w:rsid w:val="00ED4A24"/>
    <w:rsid w:val="00EE2D7C"/>
    <w:rsid w:val="00EE6397"/>
    <w:rsid w:val="00EE7723"/>
    <w:rsid w:val="00EF3FDE"/>
    <w:rsid w:val="00EF759B"/>
    <w:rsid w:val="00F0111E"/>
    <w:rsid w:val="00F01BF7"/>
    <w:rsid w:val="00F02673"/>
    <w:rsid w:val="00F162DA"/>
    <w:rsid w:val="00F16839"/>
    <w:rsid w:val="00F230A4"/>
    <w:rsid w:val="00F26A03"/>
    <w:rsid w:val="00F34FF7"/>
    <w:rsid w:val="00F42DF3"/>
    <w:rsid w:val="00F43789"/>
    <w:rsid w:val="00F56522"/>
    <w:rsid w:val="00F56FFF"/>
    <w:rsid w:val="00F63DBB"/>
    <w:rsid w:val="00F6418B"/>
    <w:rsid w:val="00F64A1E"/>
    <w:rsid w:val="00F65D1A"/>
    <w:rsid w:val="00F715DB"/>
    <w:rsid w:val="00F74C77"/>
    <w:rsid w:val="00F75C65"/>
    <w:rsid w:val="00F80CC7"/>
    <w:rsid w:val="00F82D43"/>
    <w:rsid w:val="00F949A4"/>
    <w:rsid w:val="00F96AA6"/>
    <w:rsid w:val="00FA7041"/>
    <w:rsid w:val="00FB3FBF"/>
    <w:rsid w:val="00FB5C60"/>
    <w:rsid w:val="00FB6790"/>
    <w:rsid w:val="00FC665D"/>
    <w:rsid w:val="00FD1150"/>
    <w:rsid w:val="00FE20FE"/>
    <w:rsid w:val="00FE2AEF"/>
    <w:rsid w:val="00FE4FF8"/>
    <w:rsid w:val="00FF1F05"/>
    <w:rsid w:val="00FF529B"/>
    <w:rsid w:val="09542F19"/>
    <w:rsid w:val="0A5C4114"/>
    <w:rsid w:val="0E0E7375"/>
    <w:rsid w:val="17D0001D"/>
    <w:rsid w:val="1BF59138"/>
    <w:rsid w:val="1C90A7A3"/>
    <w:rsid w:val="21FCFE3A"/>
    <w:rsid w:val="220119DA"/>
    <w:rsid w:val="238C49A2"/>
    <w:rsid w:val="29ADF76B"/>
    <w:rsid w:val="2A65A99E"/>
    <w:rsid w:val="2A872476"/>
    <w:rsid w:val="2BCACC78"/>
    <w:rsid w:val="2DDDAC1E"/>
    <w:rsid w:val="2E59B2FB"/>
    <w:rsid w:val="2E875D18"/>
    <w:rsid w:val="374E8D92"/>
    <w:rsid w:val="38336F18"/>
    <w:rsid w:val="3FABE4BB"/>
    <w:rsid w:val="40ABB380"/>
    <w:rsid w:val="44BE0336"/>
    <w:rsid w:val="44D1E14C"/>
    <w:rsid w:val="51B64952"/>
    <w:rsid w:val="55E4F3EC"/>
    <w:rsid w:val="593FEA82"/>
    <w:rsid w:val="5A5B3E92"/>
    <w:rsid w:val="5D90D657"/>
    <w:rsid w:val="5DDDD9AF"/>
    <w:rsid w:val="63A0F83E"/>
    <w:rsid w:val="6755E3E1"/>
    <w:rsid w:val="69F3219B"/>
    <w:rsid w:val="701A2FCE"/>
    <w:rsid w:val="70C5854D"/>
    <w:rsid w:val="733887B0"/>
    <w:rsid w:val="7581632C"/>
    <w:rsid w:val="773728A4"/>
    <w:rsid w:val="7A86C9F0"/>
    <w:rsid w:val="7B82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5EDA9"/>
  <w15:docId w15:val="{E7AA6167-EBDC-46BC-8B24-22182DE35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2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10F9"/>
    <w:pPr>
      <w:spacing w:before="480" w:line="276" w:lineRule="auto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52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D526D"/>
    <w:pPr>
      <w:ind w:left="720"/>
      <w:contextualSpacing/>
    </w:pPr>
  </w:style>
  <w:style w:type="table" w:styleId="TableGrid">
    <w:name w:val="Table Grid"/>
    <w:basedOn w:val="TableNormal"/>
    <w:uiPriority w:val="59"/>
    <w:rsid w:val="002B01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21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F3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610F9"/>
    <w:rPr>
      <w:rFonts w:asciiTheme="majorHAnsi" w:eastAsiaTheme="majorEastAsia" w:hAnsiTheme="majorHAnsi" w:cstheme="majorBidi"/>
      <w:b/>
      <w:bCs/>
      <w:sz w:val="28"/>
      <w:szCs w:val="28"/>
    </w:rPr>
  </w:style>
  <w:style w:type="numbering" w:customStyle="1" w:styleId="Stylez">
    <w:name w:val="Stylez"/>
    <w:uiPriority w:val="99"/>
    <w:rsid w:val="0001236F"/>
    <w:pPr>
      <w:numPr>
        <w:numId w:val="17"/>
      </w:numPr>
    </w:pPr>
  </w:style>
  <w:style w:type="character" w:styleId="Hyperlink">
    <w:name w:val="Hyperlink"/>
    <w:basedOn w:val="DefaultParagraphFont"/>
    <w:uiPriority w:val="99"/>
    <w:unhideWhenUsed/>
    <w:rsid w:val="00730C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30CFF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771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9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9847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880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49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980498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2710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56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9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166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361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747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9826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9122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04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003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2866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379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846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663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1950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27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902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32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729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017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37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099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7570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67751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8552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558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50017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5603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ialin.teams.microsoft.com/c42d067e-aaee-41e2-8526-a3ac693396c1?id=1259992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tel:+17204642091,,12599924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teams.microsoft.com/l/meetup-join/19%3ameeting_ZDI1YzU3NTgtNzM0NS00MTQxLWI2OTEtMDI1YzhhZjMzYzA0%40thread.v2/0?context=%7b%22Tid%22%3a%22b31d74cd-7979-494b-be83-92c78c05a110%22%2c%22Oid%22%3a%22748f872d-5756-4302-bf23-31b2c5b13066%22%7d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99eb857a-ee9e-4966-8826-0d2f99b7b2e5" ContentTypeId="0x0101" PreviousValue="false"/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34ac00-5dae-4de0-aece-dc3ca380dc7c">
      <Terms xmlns="http://schemas.microsoft.com/office/infopath/2007/PartnerControls"/>
    </lcf76f155ced4ddcb4097134ff3c332f>
    <TaxCatchAll xmlns="2d0b69c4-6121-47ca-a949-559f72e3057d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74A896561F74490DB3563CCF8600C" ma:contentTypeVersion="20" ma:contentTypeDescription="Create a new document." ma:contentTypeScope="" ma:versionID="cc66d307a30046d3d25b634ff5e56c7f">
  <xsd:schema xmlns:xsd="http://www.w3.org/2001/XMLSchema" xmlns:xs="http://www.w3.org/2001/XMLSchema" xmlns:p="http://schemas.microsoft.com/office/2006/metadata/properties" xmlns:ns2="c27c54b7-bdef-478e-be06-6c3b89bf5bb3" xmlns:ns3="4a34ac00-5dae-4de0-aece-dc3ca380dc7c" xmlns:ns4="2d0b69c4-6121-47ca-a949-559f72e3057d" targetNamespace="http://schemas.microsoft.com/office/2006/metadata/properties" ma:root="true" ma:fieldsID="ce6220e7aca9a1ad27bab2ae4a0981d9" ns2:_="" ns3:_="" ns4:_="">
    <xsd:import namespace="c27c54b7-bdef-478e-be06-6c3b89bf5bb3"/>
    <xsd:import namespace="4a34ac00-5dae-4de0-aece-dc3ca380dc7c"/>
    <xsd:import namespace="2d0b69c4-6121-47ca-a949-559f72e3057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BillingMetadata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c54b7-bdef-478e-be06-6c3b89bf5bb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ac00-5dae-4de0-aece-dc3ca380d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9eb857a-ee9e-4966-8826-0d2f99b7b2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b69c4-6121-47ca-a949-559f72e3057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b7ca028-2ee6-4537-8855-060d4ff9d69f}" ma:internalName="TaxCatchAll" ma:showField="CatchAllData" ma:web="2d0b69c4-6121-47ca-a949-559f72e305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8714FF-5AE5-4DBC-A000-AC5B1A59A03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424332A-6D1F-4C93-8736-CC66DE9BE63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7CBDC15-DB91-4DF7-B170-97D3EB2575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5B95EE-8917-4325-B5E0-2253953936D4}">
  <ds:schemaRefs>
    <ds:schemaRef ds:uri="http://schemas.microsoft.com/office/2006/metadata/properties"/>
    <ds:schemaRef ds:uri="http://schemas.microsoft.com/office/infopath/2007/PartnerControls"/>
    <ds:schemaRef ds:uri="4a34ac00-5dae-4de0-aece-dc3ca380dc7c"/>
    <ds:schemaRef ds:uri="2d0b69c4-6121-47ca-a949-559f72e3057d"/>
  </ds:schemaRefs>
</ds:datastoreItem>
</file>

<file path=customXml/itemProps5.xml><?xml version="1.0" encoding="utf-8"?>
<ds:datastoreItem xmlns:ds="http://schemas.openxmlformats.org/officeDocument/2006/customXml" ds:itemID="{CB18AB9F-6E05-4B66-B119-787CC2C75C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7c54b7-bdef-478e-be06-6c3b89bf5bb3"/>
    <ds:schemaRef ds:uri="4a34ac00-5dae-4de0-aece-dc3ca380dc7c"/>
    <ds:schemaRef ds:uri="2d0b69c4-6121-47ca-a949-559f72e305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we Enterprises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impson</dc:creator>
  <cp:lastModifiedBy>Simpkins, Edward</cp:lastModifiedBy>
  <cp:revision>30</cp:revision>
  <cp:lastPrinted>2025-10-13T17:37:00Z</cp:lastPrinted>
  <dcterms:created xsi:type="dcterms:W3CDTF">2026-03-27T22:44:00Z</dcterms:created>
  <dcterms:modified xsi:type="dcterms:W3CDTF">2026-07-0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8e85a94c23c3e5fa9a6807a8febc022d744f39ec59fba02c0b5835014d27c9</vt:lpwstr>
  </property>
  <property fmtid="{D5CDD505-2E9C-101B-9397-08002B2CF9AE}" pid="3" name="ContentTypeId">
    <vt:lpwstr>0x0101006AA74A896561F74490DB3563CCF8600C</vt:lpwstr>
  </property>
  <property fmtid="{D5CDD505-2E9C-101B-9397-08002B2CF9AE}" pid="4" name="Order">
    <vt:r8>26225600</vt:r8>
  </property>
  <property fmtid="{D5CDD505-2E9C-101B-9397-08002B2CF9AE}" pid="5" name="MediaServiceImageTags">
    <vt:lpwstr/>
  </property>
</Properties>
</file>